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9246AD"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AEABD5B" w:rsidR="001C55F1" w:rsidRDefault="00953CF5" w:rsidP="00C86489">
      <w:r>
        <w:rPr>
          <w:noProof/>
        </w:rPr>
        <w:drawing>
          <wp:inline distT="0" distB="0" distL="0" distR="0" wp14:anchorId="1A6F3EA0" wp14:editId="3BB3B971">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081D564" w:rsidR="00DE5BBD" w:rsidRDefault="00953CF5" w:rsidP="00672317">
      <w:r>
        <w:rPr>
          <w:noProof/>
        </w:rPr>
        <w:drawing>
          <wp:inline distT="0" distB="0" distL="0" distR="0" wp14:anchorId="667F81F5" wp14:editId="3DE3A01A">
            <wp:extent cx="2219325" cy="661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9325" cy="661987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106C50AA" w:rsidR="00BA46EB" w:rsidRDefault="00953CF5" w:rsidP="00672317">
      <w:r>
        <w:rPr>
          <w:noProof/>
        </w:rPr>
        <w:drawing>
          <wp:inline distT="0" distB="0" distL="0" distR="0" wp14:anchorId="265F4E3F" wp14:editId="0BD76986">
            <wp:extent cx="5943600" cy="2084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6906610E" w:rsidR="00BA46EB" w:rsidRDefault="00953CF5" w:rsidP="00672317">
      <w:r>
        <w:rPr>
          <w:noProof/>
        </w:rPr>
        <w:drawing>
          <wp:inline distT="0" distB="0" distL="0" distR="0" wp14:anchorId="34C6461B" wp14:editId="4982CF69">
            <wp:extent cx="5943600" cy="2084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lastRenderedPageBreak/>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1FA43" w14:textId="77777777" w:rsidR="009246AD" w:rsidRDefault="009246AD" w:rsidP="00F726CD">
      <w:pPr>
        <w:spacing w:after="0" w:line="240" w:lineRule="auto"/>
      </w:pPr>
      <w:r>
        <w:separator/>
      </w:r>
    </w:p>
  </w:endnote>
  <w:endnote w:type="continuationSeparator" w:id="0">
    <w:p w14:paraId="373F8367" w14:textId="77777777" w:rsidR="009246AD" w:rsidRDefault="009246A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36584002" w:rsidR="003D3795" w:rsidRDefault="003D3795">
    <w:pPr>
      <w:pStyle w:val="Footer"/>
      <w:jc w:val="center"/>
    </w:pPr>
    <w:r>
      <w:fldChar w:fldCharType="begin"/>
    </w:r>
    <w:r>
      <w:instrText xml:space="preserve"> PAGE   \* MERGEFORMAT </w:instrText>
    </w:r>
    <w:r>
      <w:fldChar w:fldCharType="separate"/>
    </w:r>
    <w:r w:rsidR="00DF16E4">
      <w:rPr>
        <w:noProof/>
      </w:rPr>
      <w:t>2</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EA403" w14:textId="77777777" w:rsidR="009246AD" w:rsidRDefault="009246AD" w:rsidP="00F726CD">
      <w:pPr>
        <w:spacing w:after="0" w:line="240" w:lineRule="auto"/>
      </w:pPr>
      <w:r>
        <w:separator/>
      </w:r>
    </w:p>
  </w:footnote>
  <w:footnote w:type="continuationSeparator" w:id="0">
    <w:p w14:paraId="3CC9FD2F" w14:textId="77777777" w:rsidR="009246AD" w:rsidRDefault="009246AD"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C289A4-2512-4557-976F-2E0937287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3</TotalTime>
  <Pages>27</Pages>
  <Words>3293</Words>
  <Characters>1877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2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30</cp:revision>
  <cp:lastPrinted>2018-02-22T21:58:00Z</cp:lastPrinted>
  <dcterms:created xsi:type="dcterms:W3CDTF">2020-04-03T20:47:00Z</dcterms:created>
  <dcterms:modified xsi:type="dcterms:W3CDTF">2021-05-2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